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3E84" w:rsidRPr="00CE448F" w:rsidRDefault="00CE448F" w:rsidP="00CE448F">
      <w:pPr>
        <w:pStyle w:val="NoSpacing"/>
        <w:rPr>
          <w:rFonts w:ascii="Verdana" w:hAnsi="Verdana"/>
          <w:color w:val="403152" w:themeColor="accent4" w:themeShade="80"/>
          <w:sz w:val="36"/>
          <w:szCs w:val="36"/>
        </w:rPr>
      </w:pPr>
      <w:r w:rsidRPr="00CE448F">
        <w:rPr>
          <w:rFonts w:ascii="Verdana" w:hAnsi="Verdana"/>
          <w:color w:val="403152" w:themeColor="accent4" w:themeShade="80"/>
          <w:sz w:val="36"/>
          <w:szCs w:val="36"/>
        </w:rPr>
        <w:t>Project Review</w:t>
      </w:r>
    </w:p>
    <w:p w:rsidR="00CE448F" w:rsidRDefault="00CE448F" w:rsidP="00CE448F">
      <w:pPr>
        <w:pStyle w:val="NoSpacing"/>
        <w:ind w:left="720"/>
      </w:pPr>
    </w:p>
    <w:p w:rsidR="00CE448F" w:rsidRPr="002E4E59" w:rsidRDefault="00CE448F" w:rsidP="00CE448F">
      <w:pPr>
        <w:pStyle w:val="NoSpacing"/>
        <w:numPr>
          <w:ilvl w:val="0"/>
          <w:numId w:val="2"/>
        </w:numPr>
        <w:rPr>
          <w:b/>
        </w:rPr>
      </w:pPr>
      <w:r w:rsidRPr="002E4E59">
        <w:rPr>
          <w:b/>
        </w:rPr>
        <w:t>Attendance Manager (Mobile Application and Website)</w:t>
      </w:r>
    </w:p>
    <w:p w:rsidR="00CE448F" w:rsidRPr="002E4E59" w:rsidRDefault="004574E6" w:rsidP="00CE448F">
      <w:pPr>
        <w:pStyle w:val="NoSpacing"/>
        <w:numPr>
          <w:ilvl w:val="0"/>
          <w:numId w:val="2"/>
        </w:numPr>
      </w:pPr>
      <w:r w:rsidRPr="002E4E59">
        <w:rPr>
          <w:b/>
        </w:rPr>
        <w:t>Team</w:t>
      </w:r>
      <w:r w:rsidRPr="002E4E59">
        <w:br/>
        <w:t>1. V</w:t>
      </w:r>
      <w:r w:rsidR="00CE448F" w:rsidRPr="002E4E59">
        <w:t>.</w:t>
      </w:r>
      <w:r w:rsidRPr="002E4E59">
        <w:t xml:space="preserve"> B</w:t>
      </w:r>
      <w:r w:rsidR="00CE448F" w:rsidRPr="002E4E59">
        <w:t>harath</w:t>
      </w:r>
      <w:r w:rsidRPr="002E4E59">
        <w:t xml:space="preserve"> </w:t>
      </w:r>
      <w:r w:rsidR="00CE448F" w:rsidRPr="002E4E59">
        <w:t>(107218504035)</w:t>
      </w:r>
      <w:r w:rsidR="00CE448F" w:rsidRPr="002E4E59">
        <w:br/>
        <w:t>2. P.</w:t>
      </w:r>
      <w:r w:rsidRPr="002E4E59">
        <w:t xml:space="preserve"> </w:t>
      </w:r>
      <w:r w:rsidR="00CE448F" w:rsidRPr="002E4E59">
        <w:t>Ravi Kiran(107218504039)</w:t>
      </w:r>
    </w:p>
    <w:p w:rsidR="00765312" w:rsidRPr="002E4E59" w:rsidRDefault="00765312" w:rsidP="00765312">
      <w:pPr>
        <w:pStyle w:val="NoSpacing"/>
        <w:numPr>
          <w:ilvl w:val="0"/>
          <w:numId w:val="2"/>
        </w:numPr>
      </w:pPr>
      <w:r w:rsidRPr="002E4E59">
        <w:rPr>
          <w:b/>
        </w:rPr>
        <w:t>Platforms</w:t>
      </w:r>
      <w:r w:rsidRPr="002E4E59">
        <w:br/>
        <w:t>1.</w:t>
      </w:r>
      <w:r w:rsidR="004574E6" w:rsidRPr="002E4E59">
        <w:t xml:space="preserve"> Android</w:t>
      </w:r>
      <w:r w:rsidR="004574E6" w:rsidRPr="002E4E59">
        <w:br/>
        <w:t>2. JavaScript</w:t>
      </w:r>
      <w:r w:rsidR="004574E6" w:rsidRPr="002E4E59">
        <w:br/>
        <w:t>3. Node.js</w:t>
      </w:r>
      <w:r w:rsidR="004574E6" w:rsidRPr="002E4E59">
        <w:br/>
        <w:t>4. HTML</w:t>
      </w:r>
      <w:r w:rsidR="00F51D82">
        <w:br/>
        <w:t>5. JAVA</w:t>
      </w:r>
    </w:p>
    <w:p w:rsidR="004574E6" w:rsidRPr="002E4E59" w:rsidRDefault="004574E6" w:rsidP="00765312">
      <w:pPr>
        <w:pStyle w:val="NoSpacing"/>
        <w:numPr>
          <w:ilvl w:val="0"/>
          <w:numId w:val="2"/>
        </w:numPr>
        <w:rPr>
          <w:b/>
        </w:rPr>
      </w:pPr>
      <w:r w:rsidRPr="002E4E59">
        <w:rPr>
          <w:b/>
        </w:rPr>
        <w:t>Work Completed</w:t>
      </w:r>
      <w:r w:rsidRPr="002E4E59">
        <w:rPr>
          <w:b/>
        </w:rPr>
        <w:br/>
        <w:t xml:space="preserve">Phase 1: </w:t>
      </w:r>
      <w:r w:rsidR="00E9536A" w:rsidRPr="002E4E59">
        <w:rPr>
          <w:b/>
        </w:rPr>
        <w:t xml:space="preserve"> The Planning and Problem study for the project is completed</w:t>
      </w:r>
      <w:r w:rsidR="00E9536A" w:rsidRPr="002E4E59">
        <w:t>; the current system requires an update since it is an offline and tedious task. In this project we will try to make this process online and easier.</w:t>
      </w:r>
      <w:r w:rsidR="00E9536A" w:rsidRPr="002E4E59">
        <w:br/>
      </w:r>
      <w:r w:rsidR="00E9536A" w:rsidRPr="002E4E59">
        <w:rPr>
          <w:b/>
        </w:rPr>
        <w:t>Phase 2:</w:t>
      </w:r>
      <w:r w:rsidR="00E9536A" w:rsidRPr="002E4E59">
        <w:t xml:space="preserve"> </w:t>
      </w:r>
      <w:r w:rsidR="00216B86" w:rsidRPr="002E4E59">
        <w:rPr>
          <w:b/>
        </w:rPr>
        <w:t xml:space="preserve">The </w:t>
      </w:r>
      <w:r w:rsidR="008F490B" w:rsidRPr="002E4E59">
        <w:rPr>
          <w:b/>
        </w:rPr>
        <w:t>Analysis with Diagrams phase is completed</w:t>
      </w:r>
      <w:r w:rsidR="008F490B" w:rsidRPr="002E4E59">
        <w:t xml:space="preserve">; we have analyzed the way to make thus process, and have drawn out the required diagrams as needed, such as Class, Sequence, </w:t>
      </w:r>
      <w:r w:rsidR="00F51D82" w:rsidRPr="002E4E59">
        <w:t>Dataflow</w:t>
      </w:r>
      <w:r w:rsidR="008F490B" w:rsidRPr="002E4E59">
        <w:t xml:space="preserve"> and</w:t>
      </w:r>
      <w:r w:rsidR="00216B86" w:rsidRPr="002E4E59">
        <w:t xml:space="preserve"> </w:t>
      </w:r>
      <w:r w:rsidR="00F51D82" w:rsidRPr="002E4E59">
        <w:t>Use Case</w:t>
      </w:r>
      <w:bookmarkStart w:id="0" w:name="_GoBack"/>
      <w:bookmarkEnd w:id="0"/>
      <w:r w:rsidR="00216B86" w:rsidRPr="002E4E59">
        <w:t xml:space="preserve"> Diagrams.</w:t>
      </w:r>
      <w:r w:rsidR="00216B86" w:rsidRPr="002E4E59">
        <w:br/>
      </w:r>
      <w:r w:rsidR="00216B86" w:rsidRPr="002E4E59">
        <w:rPr>
          <w:b/>
        </w:rPr>
        <w:t>Phase 3:</w:t>
      </w:r>
      <w:r w:rsidR="00216B86" w:rsidRPr="002E4E59">
        <w:t xml:space="preserve"> </w:t>
      </w:r>
      <w:r w:rsidR="00216B86" w:rsidRPr="002E4E59">
        <w:rPr>
          <w:b/>
        </w:rPr>
        <w:t>The Design with UI and Back-End phase is completed</w:t>
      </w:r>
      <w:r w:rsidR="00216B86" w:rsidRPr="002E4E59">
        <w:t>; development of the Android application is completed</w:t>
      </w:r>
      <w:r w:rsidR="0045226A" w:rsidRPr="002E4E59">
        <w:t>, but minor improvements are required to be done, the application is connected to the Database using REST API. The Development of Website is completed and needs to be connected to the Database to retrieve the data.</w:t>
      </w:r>
    </w:p>
    <w:p w:rsidR="000E342B" w:rsidRPr="002E4E59" w:rsidRDefault="00F51D82" w:rsidP="00765312">
      <w:pPr>
        <w:pStyle w:val="NoSpacing"/>
        <w:numPr>
          <w:ilvl w:val="0"/>
          <w:numId w:val="2"/>
        </w:numPr>
        <w:rPr>
          <w:b/>
        </w:rPr>
      </w:pPr>
      <w:r>
        <w:rPr>
          <w:b/>
        </w:rPr>
        <w:t>Work Remaining</w:t>
      </w:r>
      <w:r w:rsidR="001829DA" w:rsidRPr="002E4E59">
        <w:rPr>
          <w:b/>
        </w:rPr>
        <w:br/>
        <w:t xml:space="preserve">Phase 4: The Coding phase; </w:t>
      </w:r>
      <w:r w:rsidR="001829DA" w:rsidRPr="002E4E59">
        <w:t>Minor adjustments need to be made in the Application, and the connection of</w:t>
      </w:r>
      <w:r w:rsidR="00BD7E72" w:rsidRPr="002E4E59">
        <w:t xml:space="preserve"> Website to the database needs to be completed using </w:t>
      </w:r>
      <w:proofErr w:type="spellStart"/>
      <w:r w:rsidR="00BD7E72" w:rsidRPr="002E4E59">
        <w:t>Javascript</w:t>
      </w:r>
      <w:proofErr w:type="spellEnd"/>
      <w:r w:rsidR="00BD7E72" w:rsidRPr="002E4E59">
        <w:t xml:space="preserve"> and REST API.</w:t>
      </w:r>
      <w:r w:rsidR="00723CD6" w:rsidRPr="002E4E59">
        <w:br/>
      </w:r>
      <w:r w:rsidR="00723CD6" w:rsidRPr="002E4E59">
        <w:rPr>
          <w:b/>
        </w:rPr>
        <w:t xml:space="preserve">Phase 5: Testing with Sample Data Phase; </w:t>
      </w:r>
      <w:r w:rsidR="00723CD6" w:rsidRPr="002E4E59">
        <w:t>After the Mobile Application and the Website are developed and ready, we will run the application with the test data, and observe the outcome.</w:t>
      </w:r>
      <w:r w:rsidR="00723CD6" w:rsidRPr="002E4E59">
        <w:br/>
      </w:r>
      <w:r w:rsidR="00723CD6" w:rsidRPr="002E4E59">
        <w:rPr>
          <w:b/>
        </w:rPr>
        <w:t>Phase 6: The Implementation Phase;</w:t>
      </w:r>
      <w:r w:rsidR="000E342B" w:rsidRPr="002E4E59">
        <w:rPr>
          <w:b/>
        </w:rPr>
        <w:t xml:space="preserve"> </w:t>
      </w:r>
      <w:r w:rsidR="000E342B" w:rsidRPr="002E4E59">
        <w:t>The outcome which we gather from the Testing with Sample Data will determine the Implementation with adjustments to minor parts of the application</w:t>
      </w:r>
    </w:p>
    <w:p w:rsidR="001829DA" w:rsidRPr="002E4E59" w:rsidRDefault="000E342B" w:rsidP="00765312">
      <w:pPr>
        <w:pStyle w:val="NoSpacing"/>
        <w:numPr>
          <w:ilvl w:val="0"/>
          <w:numId w:val="2"/>
        </w:numPr>
      </w:pPr>
      <w:r w:rsidRPr="002E4E59">
        <w:rPr>
          <w:b/>
        </w:rPr>
        <w:t>Time Duration to Complete the Project</w:t>
      </w:r>
      <w:r w:rsidRPr="002E4E59">
        <w:rPr>
          <w:b/>
        </w:rPr>
        <w:br/>
      </w:r>
      <w:r w:rsidR="00F51D82">
        <w:t xml:space="preserve">In </w:t>
      </w:r>
      <w:r w:rsidRPr="002E4E59">
        <w:t>2</w:t>
      </w:r>
      <w:r w:rsidR="00F51D82">
        <w:t>0 days</w:t>
      </w:r>
      <w:r w:rsidRPr="002E4E59">
        <w:t xml:space="preserve"> we will complete the project i.e., </w:t>
      </w:r>
      <w:r w:rsidR="00FF40E8" w:rsidRPr="002E4E59">
        <w:t>Coding, Testing with Sample Data and Implementation phases will be completed</w:t>
      </w:r>
      <w:r w:rsidR="00F51D82">
        <w:t>.</w:t>
      </w:r>
      <w:r w:rsidRPr="002E4E59">
        <w:t xml:space="preserve"> </w:t>
      </w:r>
    </w:p>
    <w:p w:rsidR="00765312" w:rsidRPr="002E4E59" w:rsidRDefault="00765312" w:rsidP="00765312">
      <w:pPr>
        <w:pStyle w:val="NoSpacing"/>
      </w:pPr>
    </w:p>
    <w:p w:rsidR="00FF40E8" w:rsidRPr="002E4E59" w:rsidRDefault="00FF40E8" w:rsidP="00765312">
      <w:pPr>
        <w:pStyle w:val="NoSpacing"/>
      </w:pPr>
    </w:p>
    <w:p w:rsidR="002E4E59" w:rsidRDefault="002E4E59" w:rsidP="008D5C0C">
      <w:pPr>
        <w:pStyle w:val="NoSpacing"/>
      </w:pPr>
    </w:p>
    <w:p w:rsidR="002E4E59" w:rsidRDefault="002E4E59" w:rsidP="008D5C0C">
      <w:pPr>
        <w:pStyle w:val="NoSpacing"/>
      </w:pPr>
    </w:p>
    <w:p w:rsidR="002E4E59" w:rsidRPr="002E4E59" w:rsidRDefault="008D5C0C" w:rsidP="008D5C0C">
      <w:pPr>
        <w:pStyle w:val="NoSpacing"/>
      </w:pPr>
      <w:r w:rsidRPr="002E4E59">
        <w:t>(V.Bharath)(</w:t>
      </w:r>
      <w:proofErr w:type="spellStart"/>
      <w:r w:rsidRPr="002E4E59">
        <w:t>P.Ravi</w:t>
      </w:r>
      <w:proofErr w:type="spellEnd"/>
      <w:r w:rsidRPr="002E4E59">
        <w:t xml:space="preserve"> Kiran)                                                        </w:t>
      </w:r>
      <w:r w:rsidR="002E4E59">
        <w:t xml:space="preserve">                             (</w:t>
      </w:r>
      <w:proofErr w:type="spellStart"/>
      <w:r w:rsidR="002E4E59">
        <w:t>MR.CH.N.V.Mallikharjuna</w:t>
      </w:r>
      <w:proofErr w:type="spellEnd"/>
      <w:r w:rsidR="002E4E59">
        <w:t xml:space="preserve"> Rao)</w:t>
      </w:r>
    </w:p>
    <w:p w:rsidR="008D5C0C" w:rsidRPr="002E4E59" w:rsidRDefault="002E4E59" w:rsidP="008D5C0C">
      <w:pPr>
        <w:pStyle w:val="NoSpacing"/>
      </w:pPr>
      <w:r>
        <w:t xml:space="preserve">                                                                                                                                                        (Guide)</w:t>
      </w:r>
    </w:p>
    <w:p w:rsidR="00FF40E8" w:rsidRPr="002E4E59" w:rsidRDefault="00FF40E8" w:rsidP="00765312">
      <w:pPr>
        <w:pStyle w:val="NoSpacing"/>
      </w:pPr>
    </w:p>
    <w:p w:rsidR="00FF40E8" w:rsidRPr="002E4E59" w:rsidRDefault="00FF40E8" w:rsidP="00FF40E8">
      <w:pPr>
        <w:pStyle w:val="NoSpacing"/>
        <w:jc w:val="right"/>
      </w:pPr>
    </w:p>
    <w:p w:rsidR="00FF40E8" w:rsidRDefault="00FF40E8" w:rsidP="00FF40E8">
      <w:pPr>
        <w:pStyle w:val="NoSpacing"/>
        <w:jc w:val="right"/>
        <w:rPr>
          <w:sz w:val="24"/>
          <w:szCs w:val="24"/>
        </w:rPr>
      </w:pPr>
    </w:p>
    <w:p w:rsidR="00FF40E8" w:rsidRPr="00FF40E8" w:rsidRDefault="00FF40E8" w:rsidP="008D5C0C">
      <w:pPr>
        <w:pStyle w:val="NoSpacing"/>
        <w:jc w:val="right"/>
        <w:rPr>
          <w:sz w:val="24"/>
          <w:szCs w:val="24"/>
        </w:rPr>
      </w:pPr>
    </w:p>
    <w:sectPr w:rsidR="00FF40E8" w:rsidRPr="00FF40E8" w:rsidSect="00003E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637DA"/>
    <w:multiLevelType w:val="hybridMultilevel"/>
    <w:tmpl w:val="E244F49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 w15:restartNumberingAfterBreak="0">
    <w:nsid w:val="18D734B4"/>
    <w:multiLevelType w:val="hybridMultilevel"/>
    <w:tmpl w:val="F56E29D6"/>
    <w:lvl w:ilvl="0" w:tplc="1AB4C9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36A24FC"/>
    <w:multiLevelType w:val="hybridMultilevel"/>
    <w:tmpl w:val="0CDA7F2A"/>
    <w:lvl w:ilvl="0" w:tplc="04090001">
      <w:start w:val="1"/>
      <w:numFmt w:val="bullet"/>
      <w:lvlText w:val=""/>
      <w:lvlJc w:val="left"/>
      <w:pPr>
        <w:ind w:left="2010" w:hanging="360"/>
      </w:pPr>
      <w:rPr>
        <w:rFonts w:ascii="Symbol" w:hAnsi="Symbol" w:hint="default"/>
      </w:rPr>
    </w:lvl>
    <w:lvl w:ilvl="1" w:tplc="04090003" w:tentative="1">
      <w:start w:val="1"/>
      <w:numFmt w:val="bullet"/>
      <w:lvlText w:val="o"/>
      <w:lvlJc w:val="left"/>
      <w:pPr>
        <w:ind w:left="2730" w:hanging="360"/>
      </w:pPr>
      <w:rPr>
        <w:rFonts w:ascii="Courier New" w:hAnsi="Courier New" w:cs="Courier New" w:hint="default"/>
      </w:rPr>
    </w:lvl>
    <w:lvl w:ilvl="2" w:tplc="04090005" w:tentative="1">
      <w:start w:val="1"/>
      <w:numFmt w:val="bullet"/>
      <w:lvlText w:val=""/>
      <w:lvlJc w:val="left"/>
      <w:pPr>
        <w:ind w:left="3450" w:hanging="360"/>
      </w:pPr>
      <w:rPr>
        <w:rFonts w:ascii="Wingdings" w:hAnsi="Wingdings" w:hint="default"/>
      </w:rPr>
    </w:lvl>
    <w:lvl w:ilvl="3" w:tplc="04090001" w:tentative="1">
      <w:start w:val="1"/>
      <w:numFmt w:val="bullet"/>
      <w:lvlText w:val=""/>
      <w:lvlJc w:val="left"/>
      <w:pPr>
        <w:ind w:left="4170" w:hanging="360"/>
      </w:pPr>
      <w:rPr>
        <w:rFonts w:ascii="Symbol" w:hAnsi="Symbol" w:hint="default"/>
      </w:rPr>
    </w:lvl>
    <w:lvl w:ilvl="4" w:tplc="04090003" w:tentative="1">
      <w:start w:val="1"/>
      <w:numFmt w:val="bullet"/>
      <w:lvlText w:val="o"/>
      <w:lvlJc w:val="left"/>
      <w:pPr>
        <w:ind w:left="4890" w:hanging="360"/>
      </w:pPr>
      <w:rPr>
        <w:rFonts w:ascii="Courier New" w:hAnsi="Courier New" w:cs="Courier New" w:hint="default"/>
      </w:rPr>
    </w:lvl>
    <w:lvl w:ilvl="5" w:tplc="04090005" w:tentative="1">
      <w:start w:val="1"/>
      <w:numFmt w:val="bullet"/>
      <w:lvlText w:val=""/>
      <w:lvlJc w:val="left"/>
      <w:pPr>
        <w:ind w:left="5610" w:hanging="360"/>
      </w:pPr>
      <w:rPr>
        <w:rFonts w:ascii="Wingdings" w:hAnsi="Wingdings" w:hint="default"/>
      </w:rPr>
    </w:lvl>
    <w:lvl w:ilvl="6" w:tplc="04090001" w:tentative="1">
      <w:start w:val="1"/>
      <w:numFmt w:val="bullet"/>
      <w:lvlText w:val=""/>
      <w:lvlJc w:val="left"/>
      <w:pPr>
        <w:ind w:left="6330" w:hanging="360"/>
      </w:pPr>
      <w:rPr>
        <w:rFonts w:ascii="Symbol" w:hAnsi="Symbol" w:hint="default"/>
      </w:rPr>
    </w:lvl>
    <w:lvl w:ilvl="7" w:tplc="04090003" w:tentative="1">
      <w:start w:val="1"/>
      <w:numFmt w:val="bullet"/>
      <w:lvlText w:val="o"/>
      <w:lvlJc w:val="left"/>
      <w:pPr>
        <w:ind w:left="7050" w:hanging="360"/>
      </w:pPr>
      <w:rPr>
        <w:rFonts w:ascii="Courier New" w:hAnsi="Courier New" w:cs="Courier New" w:hint="default"/>
      </w:rPr>
    </w:lvl>
    <w:lvl w:ilvl="8" w:tplc="04090005" w:tentative="1">
      <w:start w:val="1"/>
      <w:numFmt w:val="bullet"/>
      <w:lvlText w:val=""/>
      <w:lvlJc w:val="left"/>
      <w:pPr>
        <w:ind w:left="7770" w:hanging="360"/>
      </w:pPr>
      <w:rPr>
        <w:rFonts w:ascii="Wingdings" w:hAnsi="Wingdings" w:hint="default"/>
      </w:rPr>
    </w:lvl>
  </w:abstractNum>
  <w:abstractNum w:abstractNumId="3" w15:restartNumberingAfterBreak="0">
    <w:nsid w:val="4CC67DAA"/>
    <w:multiLevelType w:val="hybridMultilevel"/>
    <w:tmpl w:val="622484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130B8F"/>
    <w:multiLevelType w:val="hybridMultilevel"/>
    <w:tmpl w:val="1F546398"/>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5" w15:restartNumberingAfterBreak="0">
    <w:nsid w:val="715B77B2"/>
    <w:multiLevelType w:val="hybridMultilevel"/>
    <w:tmpl w:val="62C24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2E32F4A"/>
    <w:multiLevelType w:val="hybridMultilevel"/>
    <w:tmpl w:val="E0525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6"/>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jEzsTA3Nje1NDQ0MjNQ0lEKTi0uzszPAykwqgUAcTQRMCwAAAA="/>
  </w:docVars>
  <w:rsids>
    <w:rsidRoot w:val="00CE448F"/>
    <w:rsid w:val="00003E84"/>
    <w:rsid w:val="000E342B"/>
    <w:rsid w:val="001829DA"/>
    <w:rsid w:val="00216B86"/>
    <w:rsid w:val="002E4E59"/>
    <w:rsid w:val="0045226A"/>
    <w:rsid w:val="004574E6"/>
    <w:rsid w:val="006F4398"/>
    <w:rsid w:val="00723CD6"/>
    <w:rsid w:val="00765312"/>
    <w:rsid w:val="0088780F"/>
    <w:rsid w:val="008D5C0C"/>
    <w:rsid w:val="008F490B"/>
    <w:rsid w:val="00BD7E72"/>
    <w:rsid w:val="00CE448F"/>
    <w:rsid w:val="00E9536A"/>
    <w:rsid w:val="00F51D82"/>
    <w:rsid w:val="00FF40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6F8E5"/>
  <w15:docId w15:val="{8EACE6E3-BDA7-473C-92DD-28FA7BD00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3E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E448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999</dc:creator>
  <cp:lastModifiedBy>999</cp:lastModifiedBy>
  <cp:revision>3</cp:revision>
  <dcterms:created xsi:type="dcterms:W3CDTF">2020-01-28T01:32:00Z</dcterms:created>
  <dcterms:modified xsi:type="dcterms:W3CDTF">2020-01-28T17:07:00Z</dcterms:modified>
</cp:coreProperties>
</file>